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DBB0A" w14:textId="0D3DD107" w:rsidR="00511F03" w:rsidRPr="00D401CC" w:rsidRDefault="00E238CA" w:rsidP="003916C0">
      <w:pPr>
        <w:spacing w:before="240" w:line="0" w:lineRule="atLeast"/>
        <w:ind w:right="20"/>
        <w:rPr>
          <w:rFonts w:ascii="Arial" w:eastAsia="Arial" w:hAnsi="Arial" w:cs="Arial"/>
          <w:b/>
          <w:bCs/>
          <w:color w:val="A41E34"/>
          <w:sz w:val="28"/>
          <w:szCs w:val="28"/>
        </w:rPr>
        <w:pPrChange w:id="0" w:author="Rolando Rodriguez" w:date="2022-04-21T01:40:00Z">
          <w:pPr>
            <w:spacing w:before="240" w:line="0" w:lineRule="atLeast"/>
            <w:ind w:right="20"/>
            <w:jc w:val="center"/>
          </w:pPr>
        </w:pPrChange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D401CC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szCs w:val="26"/>
          <w:lang w:val="en-US"/>
        </w:rPr>
      </w:pPr>
      <w:r w:rsidRPr="00D401CC">
        <w:rPr>
          <w:rFonts w:ascii="Arial" w:hAnsi="Arial" w:cs="Arial"/>
          <w:color w:val="A41E34"/>
          <w:sz w:val="26"/>
          <w:szCs w:val="26"/>
        </w:rPr>
        <w:t>Instructions</w:t>
      </w:r>
    </w:p>
    <w:p w14:paraId="79E00835" w14:textId="3BFF4138" w:rsidR="00E238CA" w:rsidRPr="00D401CC" w:rsidRDefault="00FC05EE" w:rsidP="00E238CA">
      <w:p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>Here you will submit links for the components of your GitHub portfolio.</w:t>
      </w:r>
      <w:r w:rsidR="00E238CA" w:rsidRPr="00D401CC">
        <w:rPr>
          <w:rFonts w:ascii="Arial" w:hAnsi="Arial" w:cs="Arial"/>
        </w:rPr>
        <w:t xml:space="preserve"> You can read about each submission on the GitHub Portfolio Project page in Canvas. On this template you should include links to: </w:t>
      </w:r>
    </w:p>
    <w:p w14:paraId="22A7DEC7" w14:textId="77777777" w:rsidR="00E238CA" w:rsidRPr="00D401CC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>Home page</w:t>
      </w:r>
    </w:p>
    <w:p w14:paraId="1D1A4625" w14:textId="77777777" w:rsidR="00E238CA" w:rsidRPr="00D401CC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>CSS file for GitHub pages</w:t>
      </w:r>
    </w:p>
    <w:p w14:paraId="2C7B471F" w14:textId="4A75C6CD" w:rsidR="00511F03" w:rsidRPr="00D401CC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D401CC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 w:rsidRPr="00D401CC">
        <w:rPr>
          <w:rFonts w:ascii="Arial" w:hAnsi="Arial" w:cs="Arial"/>
        </w:rPr>
        <w:t>PacMen</w:t>
      </w:r>
      <w:proofErr w:type="spellEnd"/>
      <w:r w:rsidRPr="00D401CC">
        <w:rPr>
          <w:rFonts w:ascii="Arial" w:hAnsi="Arial" w:cs="Arial"/>
        </w:rPr>
        <w:t xml:space="preserve"> Factory Repository</w:t>
      </w:r>
    </w:p>
    <w:p w14:paraId="40CA75D3" w14:textId="77777777" w:rsidR="00FC05EE" w:rsidRPr="00D401CC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>Eye Exercise Repository</w:t>
      </w:r>
    </w:p>
    <w:p w14:paraId="23588EED" w14:textId="1788BE08" w:rsidR="00FC05EE" w:rsidRPr="00D401CC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 xml:space="preserve">Real Time Bus Tracking </w:t>
      </w:r>
      <w:proofErr w:type="spellStart"/>
      <w:r w:rsidRPr="00D401CC">
        <w:rPr>
          <w:rFonts w:ascii="Arial" w:hAnsi="Arial" w:cs="Arial"/>
        </w:rPr>
        <w:t>Repository</w:t>
      </w:r>
      <w:r w:rsidR="00D401CC" w:rsidRPr="00D401CC">
        <w:rPr>
          <w:rFonts w:ascii="Arial" w:hAnsi="Arial" w:cs="Arial"/>
        </w:rPr>
        <w:t>v</w:t>
      </w:r>
      <w:proofErr w:type="spellEnd"/>
    </w:p>
    <w:p w14:paraId="1A08266B" w14:textId="0E09B82A" w:rsidR="00E238CA" w:rsidRPr="00D401CC" w:rsidRDefault="00E238CA" w:rsidP="00E238CA">
      <w:p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7"/>
        <w:gridCol w:w="6873"/>
      </w:tblGrid>
      <w:tr w:rsidR="00E238CA" w:rsidRPr="00D401CC" w14:paraId="365CCD20" w14:textId="77777777" w:rsidTr="00D401CC">
        <w:tc>
          <w:tcPr>
            <w:tcW w:w="9350" w:type="dxa"/>
            <w:gridSpan w:val="2"/>
          </w:tcPr>
          <w:p w14:paraId="5CD3EC69" w14:textId="4250A30C" w:rsidR="00E238CA" w:rsidRPr="00D401CC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  <w:lang w:val="en-US"/>
              </w:rPr>
            </w:pPr>
            <w:r w:rsidRPr="00D401CC">
              <w:rPr>
                <w:rFonts w:ascii="Arial" w:hAnsi="Arial" w:cs="Arial"/>
                <w:color w:val="A41E34"/>
                <w:sz w:val="24"/>
                <w:szCs w:val="24"/>
              </w:rPr>
              <w:t>Your Information</w:t>
            </w:r>
          </w:p>
          <w:p w14:paraId="4B206F5B" w14:textId="77777777" w:rsidR="00E238CA" w:rsidRPr="00D401CC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</w:p>
        </w:tc>
      </w:tr>
      <w:tr w:rsidR="00E238CA" w:rsidRPr="00D401CC" w14:paraId="0BAA5DA1" w14:textId="77777777" w:rsidTr="00D401CC">
        <w:tc>
          <w:tcPr>
            <w:tcW w:w="3505" w:type="dxa"/>
          </w:tcPr>
          <w:p w14:paraId="648E80CA" w14:textId="56AD1CDC" w:rsidR="00E238CA" w:rsidRPr="00D401CC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5845" w:type="dxa"/>
          </w:tcPr>
          <w:p w14:paraId="49EFB2C7" w14:textId="0E1C0BF3" w:rsidR="00E238CA" w:rsidRPr="00D401CC" w:rsidRDefault="0049779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  <w:r w:rsidRPr="00D401CC">
              <w:rPr>
                <w:rFonts w:ascii="Arial" w:hAnsi="Arial" w:cs="Arial"/>
                <w:color w:val="A41E34"/>
                <w:sz w:val="24"/>
                <w:szCs w:val="24"/>
              </w:rPr>
              <w:t>Rolando Rodriguez</w:t>
            </w:r>
          </w:p>
        </w:tc>
      </w:tr>
      <w:tr w:rsidR="00E238CA" w:rsidRPr="00D401CC" w14:paraId="2CB4D486" w14:textId="77777777" w:rsidTr="00D401CC">
        <w:tc>
          <w:tcPr>
            <w:tcW w:w="3505" w:type="dxa"/>
          </w:tcPr>
          <w:p w14:paraId="1015C498" w14:textId="4DA8B1FB" w:rsidR="00E238CA" w:rsidRPr="00D401CC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Email address</w:t>
            </w:r>
          </w:p>
        </w:tc>
        <w:tc>
          <w:tcPr>
            <w:tcW w:w="5845" w:type="dxa"/>
          </w:tcPr>
          <w:p w14:paraId="2E23C121" w14:textId="51999E23" w:rsidR="00E238CA" w:rsidRPr="00D401CC" w:rsidRDefault="0049779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  <w:r w:rsidRPr="00D401CC">
              <w:rPr>
                <w:rFonts w:ascii="Arial" w:hAnsi="Arial" w:cs="Arial"/>
                <w:color w:val="A41E34"/>
                <w:sz w:val="24"/>
                <w:szCs w:val="24"/>
              </w:rPr>
              <w:t>invstapp@gmail.com</w:t>
            </w:r>
          </w:p>
        </w:tc>
      </w:tr>
      <w:tr w:rsidR="00E238CA" w:rsidRPr="00D401CC" w14:paraId="000C5693" w14:textId="77777777" w:rsidTr="00D401CC">
        <w:tc>
          <w:tcPr>
            <w:tcW w:w="3505" w:type="dxa"/>
          </w:tcPr>
          <w:p w14:paraId="6F3F1617" w14:textId="5D762CA9" w:rsidR="00E238CA" w:rsidRPr="00D401CC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4"/>
                <w:szCs w:val="24"/>
                <w:lang w:val="en-US"/>
              </w:rPr>
            </w:pPr>
            <w:r w:rsidRPr="00D401CC">
              <w:rPr>
                <w:rFonts w:ascii="Arial" w:hAnsi="Arial" w:cs="Arial"/>
                <w:color w:val="A41E34"/>
                <w:sz w:val="24"/>
                <w:szCs w:val="24"/>
              </w:rPr>
              <w:t>GitHub Pages Submissions</w:t>
            </w:r>
          </w:p>
          <w:p w14:paraId="4EE2589A" w14:textId="10A3995C" w:rsidR="00E238CA" w:rsidRPr="00D401CC" w:rsidRDefault="00E238CA" w:rsidP="00E238CA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845" w:type="dxa"/>
          </w:tcPr>
          <w:p w14:paraId="5C6DEC3A" w14:textId="72D36374" w:rsidR="00E238CA" w:rsidRPr="00D401CC" w:rsidRDefault="003916C0" w:rsidP="0049779A">
            <w:pPr>
              <w:spacing w:line="0" w:lineRule="atLeast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ins w:id="1" w:author="Rolando Rodriguez" w:date="2022-04-21T01:40:00Z">
              <w:r>
                <w:rPr>
                  <w:rFonts w:ascii="Arial" w:hAnsi="Arial" w:cs="Arial"/>
                  <w:b/>
                  <w:bCs/>
                  <w:sz w:val="24"/>
                  <w:szCs w:val="24"/>
                </w:rPr>
                <w:t>CSS file is linked but does not contain any content. Everything was done in the HTML file.</w:t>
              </w:r>
            </w:ins>
            <w:del w:id="2" w:author="Rolando Rodriguez" w:date="2022-04-21T01:40:00Z">
              <w:r w:rsidR="0020463B" w:rsidRPr="00D401CC">
                <w:rPr>
                  <w:rFonts w:ascii="Arial" w:hAnsi="Arial" w:cs="Arial"/>
                  <w:b/>
                  <w:bCs/>
                  <w:sz w:val="24"/>
                  <w:szCs w:val="24"/>
                </w:rPr>
                <w:delText>???</w:delText>
              </w:r>
              <w:r w:rsidR="00D401CC" w:rsidRPr="00D401CC">
                <w:rPr>
                  <w:rFonts w:ascii="Arial" w:hAnsi="Arial" w:cs="Arial"/>
                  <w:b/>
                  <w:bCs/>
                  <w:sz w:val="24"/>
                  <w:szCs w:val="24"/>
                </w:rPr>
                <w:delText xml:space="preserve"> I have all the work required, I don’t know what this is</w:delText>
              </w:r>
            </w:del>
          </w:p>
        </w:tc>
      </w:tr>
      <w:tr w:rsidR="00E238CA" w:rsidRPr="00D401CC" w14:paraId="7D292E50" w14:textId="77777777" w:rsidTr="00D401CC">
        <w:tc>
          <w:tcPr>
            <w:tcW w:w="3505" w:type="dxa"/>
          </w:tcPr>
          <w:p w14:paraId="7461EF49" w14:textId="09E3E30D" w:rsidR="00E238CA" w:rsidRPr="00D401CC" w:rsidRDefault="00E238CA" w:rsidP="00E238CA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Home Page</w:t>
            </w:r>
          </w:p>
        </w:tc>
        <w:tc>
          <w:tcPr>
            <w:tcW w:w="5845" w:type="dxa"/>
          </w:tcPr>
          <w:p w14:paraId="6C25B1F6" w14:textId="3998AD79" w:rsidR="00E238CA" w:rsidRPr="00D401CC" w:rsidRDefault="004B36A9" w:rsidP="00D401CC">
            <w:pPr>
              <w:spacing w:line="240" w:lineRule="auto"/>
              <w:rPr>
                <w:rFonts w:ascii="Arial" w:hAnsi="Arial" w:cs="Arial"/>
                <w:sz w:val="24"/>
                <w:szCs w:val="24"/>
                <w:lang w:val="en-US" w:eastAsia="en-US"/>
              </w:rPr>
            </w:pPr>
            <w:hyperlink r:id="rId9" w:history="1">
              <w:r w:rsidR="00D401CC" w:rsidRPr="00D401CC">
                <w:rPr>
                  <w:rStyle w:val="Hyperlink"/>
                  <w:rFonts w:ascii="Arial" w:hAnsi="Arial" w:cs="Arial"/>
                  <w:sz w:val="24"/>
                  <w:szCs w:val="24"/>
                  <w:lang w:val="en-US" w:eastAsia="en-US"/>
                </w:rPr>
                <w:t>https://rolandorosay.github.io/Portfolio</w:t>
              </w:r>
            </w:hyperlink>
          </w:p>
        </w:tc>
      </w:tr>
      <w:tr w:rsidR="0049779A" w:rsidRPr="00D401CC" w14:paraId="72C41459" w14:textId="77777777" w:rsidTr="00D401CC">
        <w:tc>
          <w:tcPr>
            <w:tcW w:w="3505" w:type="dxa"/>
          </w:tcPr>
          <w:p w14:paraId="2FE2AE52" w14:textId="127DDBA6" w:rsidR="0049779A" w:rsidRPr="00D401CC" w:rsidRDefault="0049779A" w:rsidP="00D401CC">
            <w:pPr>
              <w:rPr>
                <w:rFonts w:ascii="Arial" w:hAnsi="Arial" w:cs="Arial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CSS file for GitHub Pages</w:t>
            </w:r>
          </w:p>
        </w:tc>
        <w:tc>
          <w:tcPr>
            <w:tcW w:w="5845" w:type="dxa"/>
          </w:tcPr>
          <w:p w14:paraId="23E7D771" w14:textId="51ADA349" w:rsidR="0049779A" w:rsidRPr="00D401CC" w:rsidRDefault="003916C0" w:rsidP="0049779A">
            <w:pPr>
              <w:spacing w:line="0" w:lineRule="atLeast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ins w:id="3" w:author="Rolando Rodriguez" w:date="2022-04-21T01:40:00Z">
              <w:r>
                <w:rPr>
                  <w:rFonts w:ascii="Arial" w:hAnsi="Arial" w:cs="Arial"/>
                  <w:b/>
                  <w:bCs/>
                  <w:sz w:val="24"/>
                  <w:szCs w:val="24"/>
                  <w:lang w:val="en-US"/>
                </w:rPr>
                <w:t>Styles d</w:t>
              </w:r>
              <w:r w:rsidR="00D401CC" w:rsidRPr="00D401CC">
                <w:rPr>
                  <w:rFonts w:ascii="Arial" w:hAnsi="Arial" w:cs="Arial"/>
                  <w:b/>
                  <w:bCs/>
                  <w:sz w:val="24"/>
                  <w:szCs w:val="24"/>
                  <w:lang w:val="en-US"/>
                </w:rPr>
                <w:t>one</w:t>
              </w:r>
            </w:ins>
            <w:del w:id="4" w:author="Rolando Rodriguez" w:date="2022-04-21T01:40:00Z">
              <w:r w:rsidR="00D401CC" w:rsidRPr="00D401CC">
                <w:rPr>
                  <w:rFonts w:ascii="Arial" w:hAnsi="Arial" w:cs="Arial"/>
                  <w:b/>
                  <w:bCs/>
                  <w:sz w:val="24"/>
                  <w:szCs w:val="24"/>
                  <w:lang w:val="en-US"/>
                </w:rPr>
                <w:delText>Done</w:delText>
              </w:r>
            </w:del>
            <w:r w:rsidR="00D401CC" w:rsidRPr="00D401CC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using Bootstrap in HMTL file below</w:t>
            </w:r>
            <w:ins w:id="5" w:author="Rolando Rodriguez" w:date="2022-04-21T01:40:00Z">
              <w:r>
                <w:rPr>
                  <w:rFonts w:ascii="Arial" w:hAnsi="Arial" w:cs="Arial"/>
                  <w:b/>
                  <w:bCs/>
                  <w:sz w:val="24"/>
                  <w:szCs w:val="24"/>
                  <w:lang w:val="en-US"/>
                </w:rPr>
                <w:t xml:space="preserve">. CSS file is </w:t>
              </w:r>
              <w:proofErr w:type="gramStart"/>
              <w:r>
                <w:rPr>
                  <w:rFonts w:ascii="Arial" w:hAnsi="Arial" w:cs="Arial"/>
                  <w:b/>
                  <w:bCs/>
                  <w:sz w:val="24"/>
                  <w:szCs w:val="24"/>
                  <w:lang w:val="en-US"/>
                </w:rPr>
                <w:t>linked, but</w:t>
              </w:r>
              <w:proofErr w:type="gramEnd"/>
              <w:r>
                <w:rPr>
                  <w:rFonts w:ascii="Arial" w:hAnsi="Arial" w:cs="Arial"/>
                  <w:b/>
                  <w:bCs/>
                  <w:sz w:val="24"/>
                  <w:szCs w:val="24"/>
                  <w:lang w:val="en-US"/>
                </w:rPr>
                <w:t xml:space="preserve"> has not content.</w:t>
              </w:r>
            </w:ins>
          </w:p>
          <w:p w14:paraId="264651FD" w14:textId="77777777" w:rsidR="0049779A" w:rsidRPr="00D401CC" w:rsidRDefault="0049779A" w:rsidP="0049779A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9779A" w:rsidRPr="00D401CC" w14:paraId="26605260" w14:textId="77777777" w:rsidTr="00D401CC">
        <w:tc>
          <w:tcPr>
            <w:tcW w:w="3505" w:type="dxa"/>
          </w:tcPr>
          <w:p w14:paraId="674D986F" w14:textId="26E9E297" w:rsidR="0049779A" w:rsidRPr="00D401CC" w:rsidRDefault="0049779A" w:rsidP="00D401CC">
            <w:pPr>
              <w:rPr>
                <w:rFonts w:ascii="Arial" w:hAnsi="Arial" w:cs="Arial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File with Bootstrap Import (if applicable)</w:t>
            </w:r>
          </w:p>
        </w:tc>
        <w:tc>
          <w:tcPr>
            <w:tcW w:w="5845" w:type="dxa"/>
          </w:tcPr>
          <w:p w14:paraId="26DDCF24" w14:textId="36A7C11E" w:rsidR="0049779A" w:rsidRPr="00D401CC" w:rsidRDefault="004B36A9" w:rsidP="00D401CC">
            <w:pPr>
              <w:spacing w:line="240" w:lineRule="auto"/>
              <w:rPr>
                <w:rFonts w:ascii="Arial" w:hAnsi="Arial" w:cs="Arial"/>
                <w:sz w:val="24"/>
                <w:szCs w:val="24"/>
                <w:lang w:val="en-US" w:eastAsia="en-US"/>
              </w:rPr>
            </w:pPr>
            <w:hyperlink r:id="rId10" w:history="1">
              <w:r w:rsidR="00D401CC" w:rsidRPr="00D401CC">
                <w:rPr>
                  <w:rStyle w:val="Hyperlink"/>
                  <w:rFonts w:ascii="Arial" w:hAnsi="Arial" w:cs="Arial"/>
                  <w:sz w:val="24"/>
                  <w:szCs w:val="24"/>
                  <w:lang w:val="en-US" w:eastAsia="en-US"/>
                </w:rPr>
                <w:t>https://github.com/Rolandorosay/Portfolio/blob/main/index.html</w:t>
              </w:r>
            </w:hyperlink>
          </w:p>
        </w:tc>
      </w:tr>
      <w:tr w:rsidR="0049779A" w:rsidRPr="00D401CC" w14:paraId="0DBB4CE9" w14:textId="77777777" w:rsidTr="00D401CC">
        <w:tc>
          <w:tcPr>
            <w:tcW w:w="3505" w:type="dxa"/>
          </w:tcPr>
          <w:p w14:paraId="5D7A7E02" w14:textId="5E823D48" w:rsidR="0049779A" w:rsidRPr="00D401CC" w:rsidRDefault="0049779A" w:rsidP="0049779A">
            <w:pPr>
              <w:spacing w:line="0" w:lineRule="atLeast"/>
              <w:rPr>
                <w:rFonts w:ascii="Arial" w:hAnsi="Arial" w:cs="Arial"/>
                <w:color w:val="A41E34"/>
                <w:sz w:val="24"/>
                <w:szCs w:val="24"/>
                <w:lang w:val="en-US"/>
              </w:rPr>
            </w:pPr>
            <w:r w:rsidRPr="00D401CC">
              <w:rPr>
                <w:rFonts w:ascii="Arial" w:hAnsi="Arial" w:cs="Arial"/>
                <w:color w:val="A41E34"/>
                <w:sz w:val="24"/>
                <w:szCs w:val="24"/>
              </w:rPr>
              <w:t>GitHub Repository Submissions</w:t>
            </w:r>
          </w:p>
          <w:p w14:paraId="4D3CDE00" w14:textId="77777777" w:rsidR="0049779A" w:rsidRPr="00D401CC" w:rsidRDefault="0049779A" w:rsidP="0049779A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845" w:type="dxa"/>
          </w:tcPr>
          <w:p w14:paraId="3F40F602" w14:textId="7F96D726" w:rsidR="0049779A" w:rsidRPr="00D401CC" w:rsidRDefault="004B36A9" w:rsidP="0049779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  <w:lang w:val="en-US"/>
              </w:rPr>
            </w:pPr>
            <w:hyperlink r:id="rId11" w:history="1">
              <w:r w:rsidR="0049779A" w:rsidRPr="00D401CC">
                <w:rPr>
                  <w:rStyle w:val="Hyperlink"/>
                  <w:rFonts w:ascii="Arial" w:hAnsi="Arial" w:cs="Arial"/>
                  <w:sz w:val="24"/>
                  <w:szCs w:val="24"/>
                  <w:lang w:val="en-US"/>
                </w:rPr>
                <w:t>https://github.com/Rolandorosay</w:t>
              </w:r>
            </w:hyperlink>
          </w:p>
          <w:p w14:paraId="296658B6" w14:textId="77777777" w:rsidR="0049779A" w:rsidRPr="00D401CC" w:rsidRDefault="0049779A" w:rsidP="0049779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  <w:lang w:val="en-US"/>
              </w:rPr>
            </w:pPr>
          </w:p>
          <w:p w14:paraId="331D7FC4" w14:textId="77777777" w:rsidR="0049779A" w:rsidRPr="00D401CC" w:rsidRDefault="0049779A" w:rsidP="0049779A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9779A" w:rsidRPr="00D401CC" w14:paraId="7995F7D7" w14:textId="77777777" w:rsidTr="00D401CC">
        <w:tc>
          <w:tcPr>
            <w:tcW w:w="3505" w:type="dxa"/>
          </w:tcPr>
          <w:p w14:paraId="7D738586" w14:textId="300BFBFB" w:rsidR="0049779A" w:rsidRPr="00D401CC" w:rsidRDefault="0049779A" w:rsidP="00D401C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401CC">
              <w:rPr>
                <w:rFonts w:ascii="Arial" w:hAnsi="Arial" w:cs="Arial"/>
                <w:sz w:val="24"/>
                <w:szCs w:val="24"/>
              </w:rPr>
              <w:t>PacMen</w:t>
            </w:r>
            <w:proofErr w:type="spellEnd"/>
            <w:r w:rsidR="00D401CC" w:rsidRPr="00D401CC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401CC">
              <w:rPr>
                <w:rFonts w:ascii="Arial" w:hAnsi="Arial" w:cs="Arial"/>
                <w:sz w:val="24"/>
                <w:szCs w:val="24"/>
              </w:rPr>
              <w:t>Exercise Repository</w:t>
            </w:r>
          </w:p>
          <w:p w14:paraId="22E30782" w14:textId="77777777" w:rsidR="0049779A" w:rsidRPr="00D401CC" w:rsidRDefault="0049779A" w:rsidP="0049779A">
            <w:pPr>
              <w:spacing w:line="0" w:lineRule="atLeast"/>
              <w:rPr>
                <w:rFonts w:ascii="Arial" w:hAnsi="Arial" w:cs="Arial"/>
                <w:color w:val="A41E34"/>
                <w:sz w:val="24"/>
                <w:szCs w:val="24"/>
              </w:rPr>
            </w:pPr>
          </w:p>
        </w:tc>
        <w:tc>
          <w:tcPr>
            <w:tcW w:w="5845" w:type="dxa"/>
          </w:tcPr>
          <w:p w14:paraId="7AA3D100" w14:textId="1A0A028B" w:rsidR="0049779A" w:rsidRPr="00D401CC" w:rsidRDefault="004B36A9" w:rsidP="00D401CC">
            <w:pPr>
              <w:spacing w:line="240" w:lineRule="auto"/>
              <w:rPr>
                <w:rFonts w:ascii="Arial" w:hAnsi="Arial" w:cs="Arial"/>
                <w:color w:val="A41E34"/>
                <w:sz w:val="24"/>
                <w:szCs w:val="24"/>
              </w:rPr>
            </w:pPr>
            <w:hyperlink r:id="rId12" w:history="1">
              <w:r w:rsidR="00D401CC" w:rsidRPr="00D401CC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rolandorosay.github.io/PacMen-Exercise</w:t>
              </w:r>
            </w:hyperlink>
          </w:p>
        </w:tc>
      </w:tr>
      <w:tr w:rsidR="0049779A" w:rsidRPr="00D401CC" w14:paraId="2759026F" w14:textId="77777777" w:rsidTr="00D401CC">
        <w:tc>
          <w:tcPr>
            <w:tcW w:w="3505" w:type="dxa"/>
          </w:tcPr>
          <w:p w14:paraId="53D65C97" w14:textId="77777777" w:rsidR="0049779A" w:rsidRPr="00D401CC" w:rsidRDefault="0049779A" w:rsidP="00D401CC">
            <w:pPr>
              <w:rPr>
                <w:rFonts w:ascii="Arial" w:hAnsi="Arial" w:cs="Arial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Eye Exercise Repository</w:t>
            </w:r>
          </w:p>
          <w:p w14:paraId="0BE5442C" w14:textId="77777777" w:rsidR="0049779A" w:rsidRPr="00D401CC" w:rsidRDefault="0049779A" w:rsidP="0049779A">
            <w:pPr>
              <w:spacing w:line="0" w:lineRule="atLeast"/>
              <w:rPr>
                <w:rFonts w:ascii="Arial" w:hAnsi="Arial" w:cs="Arial"/>
                <w:color w:val="A41E34"/>
                <w:sz w:val="24"/>
                <w:szCs w:val="24"/>
              </w:rPr>
            </w:pPr>
          </w:p>
        </w:tc>
        <w:tc>
          <w:tcPr>
            <w:tcW w:w="5845" w:type="dxa"/>
          </w:tcPr>
          <w:p w14:paraId="757512A4" w14:textId="187F21B1" w:rsidR="0049779A" w:rsidRPr="00D401CC" w:rsidRDefault="004B36A9" w:rsidP="0049779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  <w:hyperlink r:id="rId13" w:history="1">
              <w:r w:rsidR="00D401CC" w:rsidRPr="00D401CC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rolandorosay.github.io/Eyes-Exercise</w:t>
              </w:r>
            </w:hyperlink>
          </w:p>
        </w:tc>
      </w:tr>
      <w:tr w:rsidR="0049779A" w:rsidRPr="00D401CC" w14:paraId="162290EC" w14:textId="77777777" w:rsidTr="00D401CC">
        <w:tc>
          <w:tcPr>
            <w:tcW w:w="3505" w:type="dxa"/>
          </w:tcPr>
          <w:p w14:paraId="4EC58A47" w14:textId="61AAF0E2" w:rsidR="0049779A" w:rsidRPr="00D401CC" w:rsidRDefault="0049779A" w:rsidP="0049779A">
            <w:pPr>
              <w:spacing w:line="0" w:lineRule="atLeast"/>
              <w:rPr>
                <w:rFonts w:ascii="Arial" w:hAnsi="Arial" w:cs="Arial"/>
                <w:color w:val="A41E34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Real Time Bus Tracking Repository</w:t>
            </w:r>
          </w:p>
        </w:tc>
        <w:tc>
          <w:tcPr>
            <w:tcW w:w="5845" w:type="dxa"/>
          </w:tcPr>
          <w:p w14:paraId="691890AC" w14:textId="752440B5" w:rsidR="00D401CC" w:rsidRPr="00D401CC" w:rsidRDefault="00D401CC" w:rsidP="00D401CC">
            <w:pPr>
              <w:spacing w:line="240" w:lineRule="auto"/>
              <w:rPr>
                <w:rFonts w:ascii="Arial" w:hAnsi="Arial" w:cs="Arial"/>
                <w:sz w:val="24"/>
                <w:szCs w:val="24"/>
                <w:lang w:val="en-US" w:eastAsia="en-US"/>
              </w:rPr>
            </w:pPr>
            <w:r w:rsidRPr="00D401CC">
              <w:rPr>
                <w:rFonts w:ascii="Arial" w:hAnsi="Arial" w:cs="Arial"/>
                <w:sz w:val="24"/>
                <w:szCs w:val="24"/>
                <w:lang w:val="en-US" w:eastAsia="en-US"/>
              </w:rPr>
              <w:t xml:space="preserve"> </w:t>
            </w:r>
            <w:hyperlink r:id="rId14" w:history="1">
              <w:r w:rsidRPr="00D401CC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rolandorosay.github.io/NYC-Bus-Tracker</w:t>
              </w:r>
            </w:hyperlink>
          </w:p>
          <w:p w14:paraId="0B56A5C8" w14:textId="77777777" w:rsidR="0049779A" w:rsidRPr="00D401CC" w:rsidRDefault="0049779A" w:rsidP="00D401CC">
            <w:pPr>
              <w:spacing w:line="240" w:lineRule="auto"/>
              <w:rPr>
                <w:rFonts w:ascii="Arial" w:hAnsi="Arial" w:cs="Arial"/>
                <w:color w:val="A41E34"/>
                <w:sz w:val="24"/>
                <w:szCs w:val="24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15"/>
      <w:headerReference w:type="default" r:id="rId16"/>
      <w:footerReference w:type="default" r:id="rId17"/>
      <w:headerReference w:type="first" r:id="rId18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18C96" w14:textId="77777777" w:rsidR="004B36A9" w:rsidRDefault="004B36A9">
      <w:pPr>
        <w:spacing w:after="0" w:line="240" w:lineRule="auto"/>
      </w:pPr>
      <w:r>
        <w:separator/>
      </w:r>
    </w:p>
  </w:endnote>
  <w:endnote w:type="continuationSeparator" w:id="0">
    <w:p w14:paraId="1EEA8FBD" w14:textId="77777777" w:rsidR="004B36A9" w:rsidRDefault="004B36A9">
      <w:pPr>
        <w:spacing w:after="0" w:line="240" w:lineRule="auto"/>
      </w:pPr>
      <w:r>
        <w:continuationSeparator/>
      </w:r>
    </w:p>
  </w:endnote>
  <w:endnote w:type="continuationNotice" w:id="1">
    <w:p w14:paraId="332FFEAA" w14:textId="77777777" w:rsidR="004B36A9" w:rsidRDefault="004B36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B4E78" w14:textId="77777777" w:rsidR="004B36A9" w:rsidRDefault="004B36A9">
      <w:pPr>
        <w:spacing w:after="0" w:line="240" w:lineRule="auto"/>
      </w:pPr>
      <w:r>
        <w:separator/>
      </w:r>
    </w:p>
  </w:footnote>
  <w:footnote w:type="continuationSeparator" w:id="0">
    <w:p w14:paraId="3ADBB6B1" w14:textId="77777777" w:rsidR="004B36A9" w:rsidRDefault="004B36A9">
      <w:pPr>
        <w:spacing w:after="0" w:line="240" w:lineRule="auto"/>
      </w:pPr>
      <w:r>
        <w:continuationSeparator/>
      </w:r>
    </w:p>
  </w:footnote>
  <w:footnote w:type="continuationNotice" w:id="1">
    <w:p w14:paraId="046954CF" w14:textId="77777777" w:rsidR="004B36A9" w:rsidRDefault="004B36A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6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7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8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0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7624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4614E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D622B"/>
    <w:rsid w:val="001E1EAD"/>
    <w:rsid w:val="001E599D"/>
    <w:rsid w:val="001F4E3A"/>
    <w:rsid w:val="0020164B"/>
    <w:rsid w:val="00203C13"/>
    <w:rsid w:val="0020463B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16C0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9779A"/>
    <w:rsid w:val="004A4E3E"/>
    <w:rsid w:val="004B36A9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211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471A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67D32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383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35C3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401C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9779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779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735C3"/>
    <w:pPr>
      <w:spacing w:after="0" w:line="240" w:lineRule="auto"/>
    </w:pPr>
    <w:rPr>
      <w:sz w:val="22"/>
      <w:szCs w:val="22"/>
      <w:lang w:val="en-GB" w:eastAsia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4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7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rolandorosay.github.io/Eyes-Exercise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rolandorosay.github.io/PacMen-Exercis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Rolandorosay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Rolandorosay/Portfolio/blob/main/index.html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rolandorosay.github.io/Portfolio" TargetMode="External"/><Relationship Id="rId14" Type="http://schemas.openxmlformats.org/officeDocument/2006/relationships/hyperlink" Target="https://rolandorosay.github.io/NYC-Bus-Tracke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9EA93408-3AAF-744B-8FCD-56C6967020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4</Words>
  <Characters>1452</Characters>
  <Application>Microsoft Office Word</Application>
  <DocSecurity>0</DocSecurity>
  <Lines>12</Lines>
  <Paragraphs>3</Paragraphs>
  <ScaleCrop>false</ScaleCrop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Rolando Rodriguez</cp:lastModifiedBy>
  <cp:revision>3</cp:revision>
  <cp:lastPrinted>2020-02-29T12:13:00Z</cp:lastPrinted>
  <dcterms:created xsi:type="dcterms:W3CDTF">2021-05-06T03:14:00Z</dcterms:created>
  <dcterms:modified xsi:type="dcterms:W3CDTF">2022-04-21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